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46E8F255" w14:textId="77777777" w:rsidR="00D236E8" w:rsidRPr="008271E2" w:rsidRDefault="00E209B9" w:rsidP="008271E2">
      <w:pPr>
        <w:rPr>
          <w:sz w:val="96"/>
          <w:szCs w:val="144"/>
        </w:rPr>
      </w:pPr>
      <w:r w:rsidRPr="008271E2">
        <w:rPr>
          <w:noProof/>
          <w:sz w:val="96"/>
          <w:szCs w:val="1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E8F256" wp14:editId="251DE813">
                <wp:simplePos x="0" y="0"/>
                <wp:positionH relativeFrom="column">
                  <wp:posOffset>241300</wp:posOffset>
                </wp:positionH>
                <wp:positionV relativeFrom="paragraph">
                  <wp:posOffset>0</wp:posOffset>
                </wp:positionV>
                <wp:extent cx="3835400" cy="1460500"/>
                <wp:effectExtent l="0" t="0" r="12700" b="2540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5400" cy="1460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E8F25D" w14:textId="6360259A" w:rsidR="008271E2" w:rsidRPr="00F154EB" w:rsidRDefault="008271E2" w:rsidP="00F154EB">
                            <w:pPr>
                              <w:spacing w:after="0"/>
                              <w:jc w:val="center"/>
                              <w:rPr>
                                <w:b/>
                                <w:color w:val="FF0000"/>
                                <w:sz w:val="7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</w:pPr>
                            <w:r w:rsidRPr="00F154EB">
                              <w:rPr>
                                <w:b/>
                                <w:color w:val="FF0000"/>
                                <w:sz w:val="7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  <w:t>SHIELD</w:t>
                            </w:r>
                            <w:r w:rsidR="00F154EB">
                              <w:rPr>
                                <w:b/>
                                <w:color w:val="FF0000"/>
                                <w:sz w:val="7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  <w:t xml:space="preserve"> </w:t>
                            </w:r>
                            <w:r w:rsidRPr="00F154EB">
                              <w:rPr>
                                <w:b/>
                                <w:color w:val="FF0000"/>
                                <w:sz w:val="7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  <w:t>YOURSELF</w:t>
                            </w:r>
                          </w:p>
                          <w:p w14:paraId="46E8F25F" w14:textId="03EA3090" w:rsidR="008271E2" w:rsidRPr="00F154EB" w:rsidRDefault="008271E2" w:rsidP="00F154EB">
                            <w:pPr>
                              <w:spacing w:after="0"/>
                              <w:jc w:val="center"/>
                              <w:rPr>
                                <w:b/>
                                <w:color w:val="FF0000"/>
                                <w:sz w:val="7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</w:pPr>
                            <w:r w:rsidRPr="00F154EB">
                              <w:rPr>
                                <w:b/>
                                <w:color w:val="FF0000"/>
                                <w:sz w:val="7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  <w:t>FROM THE</w:t>
                            </w:r>
                            <w:r w:rsidR="00F154EB">
                              <w:rPr>
                                <w:b/>
                                <w:color w:val="FF0000"/>
                                <w:sz w:val="7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  <w:t xml:space="preserve"> </w:t>
                            </w:r>
                            <w:r w:rsidRPr="00F154EB">
                              <w:rPr>
                                <w:b/>
                                <w:color w:val="FF0000"/>
                                <w:sz w:val="7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  <w:t>FL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E8F2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pt;margin-top:0;width:302pt;height:1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" fillcolor="white [3212]" strokecolor="white [3212]">
                <v:textbox>
                  <w:txbxContent>
                    <w:p w14:paraId="46E8F25D" w14:textId="6360259A" w:rsidR="008271E2" w:rsidRPr="00F154EB" w:rsidRDefault="008271E2" w:rsidP="00F154EB">
                      <w:pPr>
                        <w:spacing w:after="0"/>
                        <w:jc w:val="center"/>
                        <w:rPr>
                          <w:b/>
                          <w:color w:val="FF0000"/>
                          <w:sz w:val="7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</w:pPr>
                      <w:r w:rsidRPr="00F154EB">
                        <w:rPr>
                          <w:b/>
                          <w:color w:val="FF0000"/>
                          <w:sz w:val="7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  <w:t>SHIELD</w:t>
                      </w:r>
                      <w:r w:rsidR="00F154EB">
                        <w:rPr>
                          <w:b/>
                          <w:color w:val="FF0000"/>
                          <w:sz w:val="7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  <w:t xml:space="preserve"> </w:t>
                      </w:r>
                      <w:r w:rsidRPr="00F154EB">
                        <w:rPr>
                          <w:b/>
                          <w:color w:val="FF0000"/>
                          <w:sz w:val="7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  <w:t>YOURSELF</w:t>
                      </w:r>
                    </w:p>
                    <w:p w14:paraId="46E8F25F" w14:textId="03EA3090" w:rsidR="008271E2" w:rsidRPr="00F154EB" w:rsidRDefault="008271E2" w:rsidP="00F154EB">
                      <w:pPr>
                        <w:spacing w:after="0"/>
                        <w:jc w:val="center"/>
                        <w:rPr>
                          <w:b/>
                          <w:color w:val="FF0000"/>
                          <w:sz w:val="7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</w:pPr>
                      <w:r w:rsidRPr="00F154EB">
                        <w:rPr>
                          <w:b/>
                          <w:color w:val="FF0000"/>
                          <w:sz w:val="7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  <w:t>FROM THE</w:t>
                      </w:r>
                      <w:r w:rsidR="00F154EB">
                        <w:rPr>
                          <w:b/>
                          <w:color w:val="FF0000"/>
                          <w:sz w:val="7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  <w:t xml:space="preserve"> </w:t>
                      </w:r>
                      <w:r w:rsidRPr="00F154EB">
                        <w:rPr>
                          <w:b/>
                          <w:color w:val="FF0000"/>
                          <w:sz w:val="7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  <w:t>FLU</w:t>
                      </w:r>
                    </w:p>
                  </w:txbxContent>
                </v:textbox>
              </v:shape>
            </w:pict>
          </mc:Fallback>
        </mc:AlternateContent>
      </w:r>
      <w:r w:rsidRPr="00716371">
        <w:rPr>
          <w:b/>
          <w:noProof/>
          <w:color w:val="FFFFFF" w:themeColor="background1"/>
          <w:sz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8F258" wp14:editId="46E8F259">
                <wp:simplePos x="0" y="0"/>
                <wp:positionH relativeFrom="column">
                  <wp:posOffset>-723900</wp:posOffset>
                </wp:positionH>
                <wp:positionV relativeFrom="paragraph">
                  <wp:posOffset>2628900</wp:posOffset>
                </wp:positionV>
                <wp:extent cx="9658350" cy="401002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58350" cy="401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E8F260" w14:textId="77777777" w:rsidR="00716371" w:rsidRPr="00742590" w:rsidRDefault="00716371" w:rsidP="00716371">
                            <w:pPr>
                              <w:jc w:val="center"/>
                              <w:rPr>
                                <w:b/>
                                <w:color w:val="FF0000"/>
                                <w:sz w:val="144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</w:pPr>
                            <w:r w:rsidRPr="00742590">
                              <w:rPr>
                                <w:b/>
                                <w:color w:val="FF0000"/>
                                <w:sz w:val="144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  <w:t>FLU SHOT CLINIC</w:t>
                            </w:r>
                          </w:p>
                          <w:p w14:paraId="46E8F261" w14:textId="77777777" w:rsidR="00E209B9" w:rsidRDefault="00E209B9" w:rsidP="00E209B9">
                            <w:pPr>
                              <w:jc w:val="center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Other Immunizations Available</w:t>
                            </w:r>
                          </w:p>
                          <w:p w14:paraId="46E8F262" w14:textId="77777777" w:rsidR="00716371" w:rsidRPr="00716371" w:rsidRDefault="00716371" w:rsidP="00716371">
                            <w:pP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71637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Date: </w:t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Time: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</w:p>
                          <w:p w14:paraId="46E8F263" w14:textId="77777777" w:rsidR="00716371" w:rsidRPr="00716371" w:rsidRDefault="00716371" w:rsidP="00716371">
                            <w:pP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71637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Location: </w:t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 w:rsidRPr="00716371"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</w:p>
                          <w:p w14:paraId="46E8F264" w14:textId="77777777" w:rsidR="00716371" w:rsidRPr="00716371" w:rsidRDefault="00716371" w:rsidP="00716371">
                            <w:pP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</w:pPr>
                            <w:r w:rsidRPr="0071637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If you have any questions, please contact: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  <w:u w:val="single"/>
                              </w:rPr>
                              <w:tab/>
                            </w:r>
                          </w:p>
                          <w:p w14:paraId="46E8F265" w14:textId="77777777" w:rsidR="00716371" w:rsidRPr="00716371" w:rsidRDefault="00E209B9" w:rsidP="00716371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merican HealthC</w:t>
                            </w:r>
                            <w:r w:rsidR="00716371" w:rsidRPr="00716371">
                              <w:rPr>
                                <w:b/>
                                <w:sz w:val="28"/>
                                <w:szCs w:val="24"/>
                              </w:rPr>
                              <w:t>are Group, LLC</w:t>
                            </w:r>
                          </w:p>
                          <w:p w14:paraId="46E8F266" w14:textId="77777777" w:rsidR="00716371" w:rsidRPr="00716371" w:rsidRDefault="00716371" w:rsidP="00B05713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716371">
                              <w:rPr>
                                <w:b/>
                                <w:sz w:val="28"/>
                                <w:szCs w:val="24"/>
                              </w:rPr>
                              <w:t>Phone: 412-563-8800 | Fax: 412-563-8319 | American-HealthCare.net</w:t>
                            </w:r>
                          </w:p>
                          <w:p w14:paraId="46E8F267" w14:textId="7AF0BCBC" w:rsidR="00716371" w:rsidRPr="00716371" w:rsidRDefault="00B05713" w:rsidP="00B05713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733 Washington Road</w:t>
                            </w:r>
                            <w:r w:rsidR="00716371" w:rsidRPr="0071637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|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Suite 102</w:t>
                            </w:r>
                            <w:r w:rsidR="00716371" w:rsidRPr="0071637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| Pittsburgh, PA 1522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8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8F258" id="_x0000_s1027" type="#_x0000_t202" style="position:absolute;margin-left:-57pt;margin-top:207pt;width:760.5pt;height:3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">
                <v:textbox>
                  <w:txbxContent>
                    <w:p w14:paraId="46E8F260" w14:textId="77777777" w:rsidR="00716371" w:rsidRPr="00742590" w:rsidRDefault="00716371" w:rsidP="00716371">
                      <w:pPr>
                        <w:jc w:val="center"/>
                        <w:rPr>
                          <w:b/>
                          <w:color w:val="FF0000"/>
                          <w:sz w:val="144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</w:pPr>
                      <w:r w:rsidRPr="00742590">
                        <w:rPr>
                          <w:b/>
                          <w:color w:val="FF0000"/>
                          <w:sz w:val="144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  <w:t>FLU SHOT CLINIC</w:t>
                      </w:r>
                    </w:p>
                    <w:p w14:paraId="46E8F261" w14:textId="77777777" w:rsidR="00E209B9" w:rsidRDefault="00E209B9" w:rsidP="00E209B9">
                      <w:pPr>
                        <w:jc w:val="center"/>
                        <w:rPr>
                          <w:b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sz w:val="28"/>
                          <w:szCs w:val="24"/>
                        </w:rPr>
                        <w:t>Other Immunizations Available</w:t>
                      </w:r>
                    </w:p>
                    <w:p w14:paraId="46E8F262" w14:textId="77777777" w:rsidR="00716371" w:rsidRPr="00716371" w:rsidRDefault="00716371" w:rsidP="00716371">
                      <w:pPr>
                        <w:rPr>
                          <w:b/>
                          <w:sz w:val="28"/>
                          <w:szCs w:val="24"/>
                          <w:u w:val="single"/>
                        </w:rPr>
                      </w:pPr>
                      <w:r w:rsidRPr="00716371">
                        <w:rPr>
                          <w:b/>
                          <w:sz w:val="28"/>
                          <w:szCs w:val="24"/>
                        </w:rPr>
                        <w:t xml:space="preserve">Date: </w:t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</w:rPr>
                        <w:t xml:space="preserve"> Time: </w:t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</w:p>
                    <w:p w14:paraId="46E8F263" w14:textId="77777777" w:rsidR="00716371" w:rsidRPr="00716371" w:rsidRDefault="00716371" w:rsidP="00716371">
                      <w:pPr>
                        <w:rPr>
                          <w:b/>
                          <w:sz w:val="28"/>
                          <w:szCs w:val="24"/>
                          <w:u w:val="single"/>
                        </w:rPr>
                      </w:pPr>
                      <w:r w:rsidRPr="00716371">
                        <w:rPr>
                          <w:b/>
                          <w:sz w:val="28"/>
                          <w:szCs w:val="24"/>
                        </w:rPr>
                        <w:t xml:space="preserve">Location: </w:t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 w:rsidRPr="00716371"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</w:p>
                    <w:p w14:paraId="46E8F264" w14:textId="77777777" w:rsidR="00716371" w:rsidRPr="00716371" w:rsidRDefault="00716371" w:rsidP="00716371">
                      <w:pPr>
                        <w:rPr>
                          <w:b/>
                          <w:sz w:val="28"/>
                          <w:szCs w:val="24"/>
                          <w:u w:val="single"/>
                        </w:rPr>
                      </w:pPr>
                      <w:r w:rsidRPr="00716371">
                        <w:rPr>
                          <w:b/>
                          <w:sz w:val="28"/>
                          <w:szCs w:val="24"/>
                        </w:rPr>
                        <w:t xml:space="preserve">If you have any questions, please contact: </w:t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  <w:r>
                        <w:rPr>
                          <w:b/>
                          <w:sz w:val="28"/>
                          <w:szCs w:val="24"/>
                          <w:u w:val="single"/>
                        </w:rPr>
                        <w:tab/>
                      </w:r>
                    </w:p>
                    <w:p w14:paraId="46E8F265" w14:textId="77777777" w:rsidR="00716371" w:rsidRPr="00716371" w:rsidRDefault="00E209B9" w:rsidP="00716371">
                      <w:pPr>
                        <w:jc w:val="center"/>
                        <w:rPr>
                          <w:sz w:val="24"/>
                        </w:rPr>
                      </w:pPr>
                      <w:r>
                        <w:rPr>
                          <w:b/>
                          <w:sz w:val="28"/>
                          <w:szCs w:val="24"/>
                        </w:rPr>
                        <w:t>American HealthC</w:t>
                      </w:r>
                      <w:r w:rsidR="00716371" w:rsidRPr="00716371">
                        <w:rPr>
                          <w:b/>
                          <w:sz w:val="28"/>
                          <w:szCs w:val="24"/>
                        </w:rPr>
                        <w:t>are Group, LLC</w:t>
                      </w:r>
                    </w:p>
                    <w:p w14:paraId="46E8F266" w14:textId="77777777" w:rsidR="00716371" w:rsidRPr="00716371" w:rsidRDefault="00716371" w:rsidP="00B05713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4"/>
                        </w:rPr>
                      </w:pPr>
                      <w:r w:rsidRPr="00716371">
                        <w:rPr>
                          <w:b/>
                          <w:sz w:val="28"/>
                          <w:szCs w:val="24"/>
                        </w:rPr>
                        <w:t>Phone: 412-563-8800 | Fax: 412-563-8319 | American-HealthCare.net</w:t>
                      </w:r>
                    </w:p>
                    <w:p w14:paraId="46E8F267" w14:textId="7AF0BCBC" w:rsidR="00716371" w:rsidRPr="00716371" w:rsidRDefault="00B05713" w:rsidP="00B05713">
                      <w:pPr>
                        <w:spacing w:after="0"/>
                        <w:jc w:val="center"/>
                        <w:rPr>
                          <w:b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sz w:val="28"/>
                          <w:szCs w:val="24"/>
                        </w:rPr>
                        <w:t>733 Washington Road</w:t>
                      </w:r>
                      <w:r w:rsidR="00716371" w:rsidRPr="00716371">
                        <w:rPr>
                          <w:b/>
                          <w:sz w:val="28"/>
                          <w:szCs w:val="24"/>
                        </w:rPr>
                        <w:t xml:space="preserve"> |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Suite 102</w:t>
                      </w:r>
                      <w:r w:rsidR="00716371" w:rsidRPr="00716371">
                        <w:rPr>
                          <w:b/>
                          <w:sz w:val="28"/>
                          <w:szCs w:val="24"/>
                        </w:rPr>
                        <w:t xml:space="preserve"> | Pittsburgh, PA 1522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8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742590" w:rsidRPr="00A5774E">
        <w:rPr>
          <w:noProof/>
          <w:sz w:val="96"/>
          <w:szCs w:val="1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6E8F25A" wp14:editId="46E8F25B">
                <wp:simplePos x="0" y="0"/>
                <wp:positionH relativeFrom="column">
                  <wp:posOffset>4962525</wp:posOffset>
                </wp:positionH>
                <wp:positionV relativeFrom="paragraph">
                  <wp:posOffset>-257175</wp:posOffset>
                </wp:positionV>
                <wp:extent cx="2800350" cy="2705100"/>
                <wp:effectExtent l="0" t="0" r="19050" b="1905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0350" cy="270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E8F268" w14:textId="77777777" w:rsidR="00A5774E" w:rsidRDefault="00A5774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E8F269" wp14:editId="46E8F26A">
                                  <wp:extent cx="2581275" cy="2571750"/>
                                  <wp:effectExtent l="0" t="0" r="9525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topsign.gif"/>
                                          <pic:cNvPicPr/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81275" cy="25717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8F25A" id="_x0000_s1028" type="#_x0000_t202" style="position:absolute;margin-left:390.75pt;margin-top:-20.25pt;width:220.5pt;height:21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" strokecolor="white [3212]">
                <v:textbox>
                  <w:txbxContent>
                    <w:p w14:paraId="46E8F268" w14:textId="77777777" w:rsidR="00A5774E" w:rsidRDefault="00A5774E">
                      <w:r>
                        <w:rPr>
                          <w:noProof/>
                        </w:rPr>
                        <w:drawing>
                          <wp:inline distT="0" distB="0" distL="0" distR="0" wp14:anchorId="46E8F269" wp14:editId="46E8F26A">
                            <wp:extent cx="2581275" cy="2571750"/>
                            <wp:effectExtent l="0" t="0" r="9525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topsign.gif"/>
                                    <pic:cNvPicPr/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81275" cy="25717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D236E8" w:rsidRPr="008271E2" w:rsidSect="0071637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xNDQzNjK0MDG1MLBQ0lEKTi0uzszPAykwrAUAlEVX3SwAAAA="/>
  </w:docVars>
  <w:rsids>
    <w:rsidRoot w:val="00716371"/>
    <w:rsid w:val="00005D5D"/>
    <w:rsid w:val="0000614A"/>
    <w:rsid w:val="000138D6"/>
    <w:rsid w:val="00027CA4"/>
    <w:rsid w:val="00054005"/>
    <w:rsid w:val="000628E8"/>
    <w:rsid w:val="00064A7D"/>
    <w:rsid w:val="00071234"/>
    <w:rsid w:val="000751CB"/>
    <w:rsid w:val="00093002"/>
    <w:rsid w:val="000B0E49"/>
    <w:rsid w:val="000D5654"/>
    <w:rsid w:val="001763DA"/>
    <w:rsid w:val="00195DF0"/>
    <w:rsid w:val="001A45BE"/>
    <w:rsid w:val="001A513E"/>
    <w:rsid w:val="001B4381"/>
    <w:rsid w:val="001C7E28"/>
    <w:rsid w:val="001E34AD"/>
    <w:rsid w:val="001E7147"/>
    <w:rsid w:val="0021277A"/>
    <w:rsid w:val="00224920"/>
    <w:rsid w:val="00254E0A"/>
    <w:rsid w:val="002634AB"/>
    <w:rsid w:val="0027267E"/>
    <w:rsid w:val="0028743C"/>
    <w:rsid w:val="00296950"/>
    <w:rsid w:val="0037555D"/>
    <w:rsid w:val="00384EB7"/>
    <w:rsid w:val="003E3BFE"/>
    <w:rsid w:val="003F434E"/>
    <w:rsid w:val="00405205"/>
    <w:rsid w:val="00411AC8"/>
    <w:rsid w:val="00422697"/>
    <w:rsid w:val="004B3636"/>
    <w:rsid w:val="004D2260"/>
    <w:rsid w:val="00535B0B"/>
    <w:rsid w:val="005510D1"/>
    <w:rsid w:val="005B33E2"/>
    <w:rsid w:val="00605486"/>
    <w:rsid w:val="006363BA"/>
    <w:rsid w:val="0065251F"/>
    <w:rsid w:val="006B7F8A"/>
    <w:rsid w:val="00716371"/>
    <w:rsid w:val="00742590"/>
    <w:rsid w:val="00764660"/>
    <w:rsid w:val="007A3A2E"/>
    <w:rsid w:val="008045DD"/>
    <w:rsid w:val="008271E2"/>
    <w:rsid w:val="00850486"/>
    <w:rsid w:val="008638F1"/>
    <w:rsid w:val="008B11B4"/>
    <w:rsid w:val="008B4399"/>
    <w:rsid w:val="008F295E"/>
    <w:rsid w:val="00934216"/>
    <w:rsid w:val="0095517B"/>
    <w:rsid w:val="009C57E2"/>
    <w:rsid w:val="00A5774E"/>
    <w:rsid w:val="00A819EA"/>
    <w:rsid w:val="00AA3C82"/>
    <w:rsid w:val="00AA5596"/>
    <w:rsid w:val="00AC14E6"/>
    <w:rsid w:val="00AF4E0B"/>
    <w:rsid w:val="00B05713"/>
    <w:rsid w:val="00B51007"/>
    <w:rsid w:val="00BC17A9"/>
    <w:rsid w:val="00BD5981"/>
    <w:rsid w:val="00BE1081"/>
    <w:rsid w:val="00C11FCA"/>
    <w:rsid w:val="00C35221"/>
    <w:rsid w:val="00C7186B"/>
    <w:rsid w:val="00C83609"/>
    <w:rsid w:val="00CF36CF"/>
    <w:rsid w:val="00D1254E"/>
    <w:rsid w:val="00D17C7E"/>
    <w:rsid w:val="00D236E8"/>
    <w:rsid w:val="00D50ECD"/>
    <w:rsid w:val="00D64FA8"/>
    <w:rsid w:val="00D85643"/>
    <w:rsid w:val="00DF791B"/>
    <w:rsid w:val="00E209B9"/>
    <w:rsid w:val="00E42003"/>
    <w:rsid w:val="00E8658D"/>
    <w:rsid w:val="00EE3F66"/>
    <w:rsid w:val="00F154EB"/>
    <w:rsid w:val="00FB2452"/>
    <w:rsid w:val="00FF6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8F255"/>
  <w15:docId w15:val="{C9A5F773-2C42-48E7-B773-91D25CEB7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63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63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Chamberlain</dc:creator>
  <cp:lastModifiedBy>Mary Hagan</cp:lastModifiedBy>
  <cp:revision>5</cp:revision>
  <cp:lastPrinted>2017-07-27T15:24:00Z</cp:lastPrinted>
  <dcterms:created xsi:type="dcterms:W3CDTF">2017-07-27T14:45:00Z</dcterms:created>
  <dcterms:modified xsi:type="dcterms:W3CDTF">2019-08-05T15:15:00Z</dcterms:modified>
</cp:coreProperties>
</file>